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permStart w:id="2076661818" w:edGrp="everyone"/>
      <w:permEnd w:id="2076661818"/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1B9E6EAD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A00DC9" w:rsidRPr="00A00DC9">
        <w:t xml:space="preserve"> </w:t>
      </w:r>
      <w:r w:rsidR="00571C76">
        <w:t>01-02-2026</w:t>
      </w:r>
      <w:r w:rsidR="00F31940" w:rsidRPr="00F31940">
        <w:t xml:space="preserve"> to </w:t>
      </w:r>
      <w:r w:rsidR="000E647B">
        <w:t>01</w:t>
      </w:r>
      <w:r w:rsidR="00F31940" w:rsidRPr="00F31940">
        <w:t>-</w:t>
      </w:r>
      <w:r w:rsidR="00B35446">
        <w:t>0</w:t>
      </w:r>
      <w:r w:rsidR="00571C76">
        <w:t>8</w:t>
      </w:r>
      <w:r w:rsidR="00F31940" w:rsidRPr="00F31940">
        <w:t>-202</w:t>
      </w:r>
      <w:r w:rsidR="00B35446">
        <w:t>6</w:t>
      </w:r>
    </w:p>
    <w:p w14:paraId="665A9610" w14:textId="4D480815" w:rsidR="007D404D" w:rsidRPr="007D404D" w:rsidRDefault="00571C76" w:rsidP="007D404D">
      <w:pPr>
        <w:pStyle w:val="Heading1"/>
      </w:pPr>
      <w:r>
        <w:t>January 02, 2026</w:t>
      </w:r>
      <w:r w:rsidR="00D148D0">
        <w:t xml:space="preserve">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1C58DD30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571C76">
              <w:rPr>
                <w:rFonts w:ascii="Arial" w:hAnsi="Arial" w:cs="Arial"/>
                <w:sz w:val="24"/>
                <w:szCs w:val="24"/>
              </w:rPr>
              <w:t>30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</w:t>
            </w:r>
            <w:permStart w:id="1576496597" w:edGrp="everyone"/>
            <w:permEnd w:id="1576496597"/>
            <w:r w:rsidRPr="00CE712D">
              <w:rPr>
                <w:rFonts w:ascii="Arial" w:hAnsi="Arial" w:cs="Arial"/>
                <w:sz w:val="20"/>
                <w:szCs w:val="20"/>
              </w:rPr>
              <w:t>Valley</w:t>
            </w:r>
          </w:p>
        </w:tc>
        <w:tc>
          <w:tcPr>
            <w:tcW w:w="1645" w:type="dxa"/>
            <w:vAlign w:val="center"/>
          </w:tcPr>
          <w:p w14:paraId="34EC6FF5" w14:textId="62401967" w:rsidR="00986952" w:rsidRPr="00A00DC9" w:rsidRDefault="009500BC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8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6B49D062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772D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</w:tr>
    </w:tbl>
    <w:bookmarkEnd w:id="0"/>
    <w:p w14:paraId="2183C0D8" w14:textId="406B9F92" w:rsidR="009C5AE9" w:rsidRPr="000E494D" w:rsidRDefault="00571C76" w:rsidP="000E494D">
      <w:pPr>
        <w:pStyle w:val="Heading1"/>
      </w:pPr>
      <w:r>
        <w:t xml:space="preserve">January 03, 2026 </w:t>
      </w:r>
      <w:r w:rsidR="00AD30EE">
        <w:t xml:space="preserve">and </w:t>
      </w:r>
      <w:r>
        <w:t xml:space="preserve">January 04, 2026 </w:t>
      </w:r>
      <w:r w:rsidR="009C5AE9"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500BC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9500BC" w:rsidRPr="00CE712D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04C8F2CC" w:rsidR="009500BC" w:rsidRPr="00A00DC9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9500BC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9500BC" w:rsidRPr="00CE712D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104A2203" w:rsidR="009500BC" w:rsidRPr="00A00DC9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8</w:t>
            </w:r>
          </w:p>
        </w:tc>
      </w:tr>
      <w:tr w:rsidR="009500BC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9500BC" w:rsidRPr="00CE712D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47E17512" w:rsidR="009500BC" w:rsidRPr="00A00DC9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</w:tbl>
    <w:p w14:paraId="47764116" w14:textId="0E8192BF" w:rsidR="009C5AE9" w:rsidRPr="00A00DC9" w:rsidRDefault="00571C76" w:rsidP="000E494D">
      <w:pPr>
        <w:pStyle w:val="Heading1"/>
      </w:pPr>
      <w:r>
        <w:t xml:space="preserve">January 05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500BC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9500BC" w:rsidRPr="00CE712D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37570DB5" w:rsidR="009500BC" w:rsidRPr="00A00DC9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9500BC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9500BC" w:rsidRPr="00CE712D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4FCB42D5" w:rsidR="009500BC" w:rsidRPr="00A00DC9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8</w:t>
            </w:r>
          </w:p>
        </w:tc>
      </w:tr>
      <w:tr w:rsidR="009500BC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9500BC" w:rsidRPr="00CE712D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16E7167D" w:rsidR="009500BC" w:rsidRPr="00A00DC9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</w:tbl>
    <w:p w14:paraId="547A85BB" w14:textId="526040DB" w:rsidR="009C5AE9" w:rsidRPr="00A00DC9" w:rsidRDefault="00571C76" w:rsidP="000E494D">
      <w:pPr>
        <w:pStyle w:val="Heading1"/>
      </w:pPr>
      <w:r>
        <w:t xml:space="preserve">January 06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500BC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9500BC" w:rsidRPr="00CE712D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5F11FE5B" w:rsidR="009500BC" w:rsidRPr="00A00DC9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9500BC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9500BC" w:rsidRPr="00CE712D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555D9AE0" w:rsidR="009500BC" w:rsidRPr="00A00DC9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8</w:t>
            </w:r>
          </w:p>
        </w:tc>
      </w:tr>
      <w:tr w:rsidR="009500BC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9500BC" w:rsidRPr="00CE712D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68BB795A" w:rsidR="009500BC" w:rsidRPr="00A00DC9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</w:tbl>
    <w:p w14:paraId="56BEF334" w14:textId="4D517FC3" w:rsidR="009C5AE9" w:rsidRPr="00A00DC9" w:rsidRDefault="00571C76" w:rsidP="000E494D">
      <w:pPr>
        <w:pStyle w:val="Heading1"/>
      </w:pPr>
      <w:r>
        <w:t xml:space="preserve">January 07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500BC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9500BC" w:rsidRPr="00CE712D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06A5FAD4" w:rsidR="009500BC" w:rsidRPr="00A00DC9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9500BC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9500BC" w:rsidRPr="00CE712D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5E9E170D" w:rsidR="009500BC" w:rsidRPr="00A00DC9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8</w:t>
            </w:r>
          </w:p>
        </w:tc>
      </w:tr>
      <w:tr w:rsidR="009500BC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9500BC" w:rsidRPr="00CE712D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502CBFB6" w:rsidR="009500BC" w:rsidRPr="00A00DC9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</w:tbl>
    <w:p w14:paraId="59107D60" w14:textId="5AC3CFE5" w:rsidR="009C5AE9" w:rsidRPr="00474BEF" w:rsidRDefault="00CF02BB" w:rsidP="000E494D">
      <w:pPr>
        <w:pStyle w:val="Heading1"/>
      </w:pPr>
      <w:r>
        <w:t>January 0</w:t>
      </w:r>
      <w:r w:rsidR="00571C76">
        <w:t>8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500BC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9500BC" w:rsidRPr="00CE712D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622C0DAC" w:rsidR="009500BC" w:rsidRPr="00A00DC9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9500BC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9500BC" w:rsidRPr="00CE712D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01AEAFB7" w:rsidR="009500BC" w:rsidRPr="00A00DC9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8</w:t>
            </w:r>
          </w:p>
        </w:tc>
      </w:tr>
      <w:tr w:rsidR="009500BC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9500BC" w:rsidRPr="00CE712D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482F0D60" w:rsidR="009500BC" w:rsidRPr="00A00DC9" w:rsidRDefault="009500BC" w:rsidP="009500BC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</w:tbl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F3ED447" w14:textId="77777777" w:rsidR="00AA4064" w:rsidRDefault="00AA406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99A85C0" w14:textId="6F962CBA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permStart w:id="258959530" w:edGrp="everyone"/>
      <w:permEnd w:id="258959530"/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permStart w:id="1842025852" w:edGrp="everyone"/>
      <w:permEnd w:id="1842025852"/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400776171" w:edGrp="everyone"/>
      <w:permEnd w:id="1400776171"/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permStart w:id="2070638682" w:edGrp="everyone"/>
      <w:permEnd w:id="2070638682"/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5970A4" w14:textId="77777777" w:rsidR="00E77B3B" w:rsidRDefault="00E77B3B">
      <w:pPr>
        <w:spacing w:after="0" w:line="240" w:lineRule="auto"/>
      </w:pPr>
      <w:r>
        <w:separator/>
      </w:r>
    </w:p>
  </w:endnote>
  <w:endnote w:type="continuationSeparator" w:id="0">
    <w:p w14:paraId="44DB19EB" w14:textId="77777777" w:rsidR="00E77B3B" w:rsidRDefault="00E77B3B">
      <w:pPr>
        <w:spacing w:after="0" w:line="240" w:lineRule="auto"/>
      </w:pPr>
      <w:r>
        <w:continuationSeparator/>
      </w:r>
    </w:p>
  </w:endnote>
  <w:endnote w:type="continuationNotice" w:id="1">
    <w:p w14:paraId="1417339D" w14:textId="77777777" w:rsidR="00E77B3B" w:rsidRDefault="00E77B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3F44F1" w14:textId="77777777" w:rsidR="00E77B3B" w:rsidRDefault="00E77B3B">
      <w:pPr>
        <w:spacing w:after="0" w:line="240" w:lineRule="auto"/>
      </w:pPr>
      <w:r>
        <w:separator/>
      </w:r>
    </w:p>
  </w:footnote>
  <w:footnote w:type="continuationSeparator" w:id="0">
    <w:p w14:paraId="4480D534" w14:textId="77777777" w:rsidR="00E77B3B" w:rsidRDefault="00E77B3B">
      <w:pPr>
        <w:spacing w:after="0" w:line="240" w:lineRule="auto"/>
      </w:pPr>
      <w:r>
        <w:continuationSeparator/>
      </w:r>
    </w:p>
  </w:footnote>
  <w:footnote w:type="continuationNotice" w:id="1">
    <w:p w14:paraId="54B06553" w14:textId="77777777" w:rsidR="00E77B3B" w:rsidRDefault="00E77B3B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h03w2Eb3d6ZnznpiAQIcBFylTLxSGu00pr8U3FyT3o949GfNTnXgl040GNVydn+t5moRxhMvUIh3fQIyeU/jGQ==" w:salt="OqDkzJa1y45jW3thaYFP+Q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rAUACKT/qi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951C3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40E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C76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4BB"/>
    <w:rsid w:val="008F3FE2"/>
    <w:rsid w:val="008F4ACC"/>
    <w:rsid w:val="008F5D79"/>
    <w:rsid w:val="008F6F5E"/>
    <w:rsid w:val="00903081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00BC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4064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456E9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77B3B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5" ma:contentTypeDescription="Create a new document." ma:contentTypeScope="" ma:versionID="6321a5bc99b6dda47b7d472d09b4ed98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a5c248e32c61e4b0ca1fe5b6e5f93145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3E8FD9-C4F4-4AE4-8EF5-A1F38836B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4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331</Words>
  <Characters>1902</Characters>
  <Application>Microsoft Office Word</Application>
  <DocSecurity>8</DocSecurity>
  <Lines>76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Kyler, Michaelene@DGS</cp:lastModifiedBy>
  <cp:revision>5</cp:revision>
  <cp:lastPrinted>2019-06-07T01:48:00Z</cp:lastPrinted>
  <dcterms:created xsi:type="dcterms:W3CDTF">2026-01-02T23:19:00Z</dcterms:created>
  <dcterms:modified xsi:type="dcterms:W3CDTF">2026-01-03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